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7308cd0c7c90cfb2c3a97d24011e5857c73a8e"/>
    <w:p>
      <w:pPr>
        <w:pStyle w:val="Heading3"/>
      </w:pPr>
      <w:r>
        <w:t xml:space="preserve">В Учебном центре ГО и ЧС Москвы завершилось обучение по программе «Подготовка общественных спасателей на акватории»</w:t>
      </w:r>
    </w:p>
    <w:p>
      <w:pPr>
        <w:pStyle w:val="FirstParagraph"/>
      </w:pPr>
      <w:r>
        <w:t xml:space="preserve">07.06.2024</w:t>
      </w:r>
    </w:p>
    <w:p>
      <w:pPr>
        <w:pStyle w:val="BodyText"/>
      </w:pPr>
      <w:r>
        <w:t xml:space="preserve">Слушатели программы – будущие общественные спасатели на акватории – работники жилищного сектора, кинологических организаций, студенты, которые в летний сезон будут работать на пляжах, в бассейнах и аквапарках столицы.</w:t>
      </w:r>
    </w:p>
    <w:p>
      <w:pPr>
        <w:pStyle w:val="BodyText"/>
      </w:pPr>
      <w:r>
        <w:t xml:space="preserve">«Программа становится с каждым годом всё более востребованной. В прошлом году её обновили и на сегодняшний день она составляет 36 часов обучения. Это входной контроль, теоретическая часть, практические занятия в бассейне и на поисково-спасательной станции, занятия по оказанию первой помощи. При проведении входного контроля, слушателей оценивают на владение навыками плавания. Все должны уверенно проплыть 100 м в бассейне. За неделю интенсивных занятий будущие общественные спасатели овладевают всеми азами спасения на воде. Бывает, кто-то отсеивается - не хватает мотивации. Остаются те, кто по-настоящему заинтересован», - поделился старший преподаватель Центра Станислав Песков.</w:t>
      </w:r>
    </w:p>
    <w:p>
      <w:pPr>
        <w:pStyle w:val="BodyText"/>
      </w:pPr>
      <w:r>
        <w:t xml:space="preserve">Самая интересная и важная часть курса – практические занятия. Они прошли на поисково-спасательной станции «Озеро Бездонное» Московской городской поисково-спасательной службы на водных объектах. Слушателей ознакомили с процессом работы дежурной смены, оснащением станции, затем группа отработала приёмы спасения на воде и навыки по управлению гребной лодкой.</w:t>
      </w:r>
    </w:p>
    <w:p>
      <w:pPr>
        <w:pStyle w:val="BodyText"/>
      </w:pPr>
      <w:r>
        <w:t xml:space="preserve">Обучение завершилось экзаменом, состоящим из теста и практической части. Слушатели выполнили комплексное упражнение по спасению пострадавшего, где оценивались навыки управления гребной лодкой, действия по использованию спасательных средств и оказанию первой помощи пострадавшему.</w:t>
      </w:r>
    </w:p>
    <w:p>
      <w:pPr>
        <w:pStyle w:val="BodyText"/>
      </w:pPr>
      <w:r>
        <w:t xml:space="preserve">«Благодаря обучению ребята могут грамотно и оперативно реагировать на ситуации, оказывать первую помощь до прибытия спасателей и мед.работников», - подытожил руководитель ССВ Владимир Афанасьев.</w:t>
      </w:r>
    </w:p>
    <w:p>
      <w:pPr>
        <w:pStyle w:val="BodyText"/>
      </w:pPr>
      <w:r>
        <w:t xml:space="preserve">Экзамен успешно сдан, впереди жаркое лето и отдых на открытых водоёмах, который наши общественные спасатели помогут сделать безопасны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241062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106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106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9:08:04Z</dcterms:created>
  <dcterms:modified xsi:type="dcterms:W3CDTF">2024-10-22T09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